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BAA11" w14:textId="06E7710D" w:rsidR="00AB5C9C" w:rsidRPr="000B45B2" w:rsidRDefault="0003181F" w:rsidP="000B45B2">
      <w:pPr>
        <w:spacing w:before="240"/>
        <w:ind w:left="-1800" w:right="-1765"/>
        <w:rPr>
          <w:vertAlign w:val="subscript"/>
        </w:rPr>
      </w:pPr>
      <w:bookmarkStart w:id="0" w:name="_GoBack"/>
      <w:bookmarkEnd w:id="0"/>
      <w:r w:rsidRPr="0003181F">
        <w:rPr>
          <w:noProof/>
          <w:vertAlign w:val="subscript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830A1" wp14:editId="3A423681">
                <wp:simplePos x="0" y="0"/>
                <wp:positionH relativeFrom="column">
                  <wp:posOffset>-526312</wp:posOffset>
                </wp:positionH>
                <wp:positionV relativeFrom="paragraph">
                  <wp:posOffset>365538</wp:posOffset>
                </wp:positionV>
                <wp:extent cx="6546215" cy="8495414"/>
                <wp:effectExtent l="0" t="0" r="0" b="12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6215" cy="84954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A37DF" w14:textId="77777777" w:rsidR="004269C0" w:rsidRPr="007C0A52" w:rsidRDefault="004269C0" w:rsidP="00E14ACB">
                            <w:pPr>
                              <w:pStyle w:val="BasicParagraph"/>
                              <w:suppressAutoHyphens/>
                              <w:rPr>
                                <w:rFonts w:ascii="Letter-join Plus 40" w:hAnsi="Letter-join Plus 40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0150EA2E" w14:textId="77777777" w:rsidR="004269C0" w:rsidRDefault="004269C0" w:rsidP="00E14ACB">
                            <w:pPr>
                              <w:pStyle w:val="BasicParagraph"/>
                              <w:suppressAutoHyphens/>
                              <w:rPr>
                                <w:rFonts w:ascii="Letter-join Plus 40" w:hAnsi="Letter-join Plus 40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02D1D8EB" w14:textId="7F079B03" w:rsidR="004269C0" w:rsidRPr="00794ABC" w:rsidRDefault="00794ABC" w:rsidP="00794ABC">
                            <w:pPr>
                              <w:pStyle w:val="BasicParagraph"/>
                              <w:suppressAutoHyphens/>
                              <w:jc w:val="right"/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2"/>
                              </w:rPr>
                            </w:pPr>
                            <w:r w:rsidRPr="00794ABC"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2"/>
                              </w:rPr>
                              <w:t>Thursday 24</w:t>
                            </w:r>
                            <w:r w:rsidRPr="00794ABC"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794ABC"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2"/>
                              </w:rPr>
                              <w:t xml:space="preserve"> November 2022</w:t>
                            </w:r>
                          </w:p>
                          <w:p w14:paraId="34511D85" w14:textId="77777777" w:rsidR="004269C0" w:rsidRPr="007C0A52" w:rsidRDefault="004269C0" w:rsidP="00E14ACB">
                            <w:pPr>
                              <w:pStyle w:val="BasicParagraph"/>
                              <w:suppressAutoHyphens/>
                              <w:rPr>
                                <w:rFonts w:ascii="Letter-join Plus 40" w:hAnsi="Letter-join Plus 40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18C07089" w14:textId="185C7190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Dear Parents,</w:t>
                            </w:r>
                          </w:p>
                          <w:p w14:paraId="6D0EFB43" w14:textId="7777777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F005A93" w14:textId="77777777" w:rsidR="004269C0" w:rsidRPr="00E52F90" w:rsidRDefault="004269C0" w:rsidP="00E52F90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Calibri Light" w:hAnsi="Calibri Light" w:cs="Calibri Light"/>
                                <w:b/>
                                <w:spacing w:val="2"/>
                                <w:sz w:val="32"/>
                                <w:szCs w:val="32"/>
                              </w:rPr>
                            </w:pPr>
                            <w:r w:rsidRPr="00E52F90">
                              <w:rPr>
                                <w:rFonts w:ascii="Calibri Light" w:hAnsi="Calibri Light" w:cs="Calibri Light"/>
                                <w:b/>
                                <w:spacing w:val="2"/>
                                <w:sz w:val="32"/>
                                <w:szCs w:val="32"/>
                              </w:rPr>
                              <w:t>Forest School Parent Engagement</w:t>
                            </w:r>
                          </w:p>
                          <w:p w14:paraId="7B9F9E41" w14:textId="14323731" w:rsidR="004269C0" w:rsidRPr="00E52F90" w:rsidRDefault="009D5C53" w:rsidP="00E52F90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Calibri Light" w:hAnsi="Calibri Light" w:cs="Calibri Light"/>
                                <w:b/>
                                <w:spacing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 Light" w:hAnsi="Calibri Light" w:cs="Calibri Light"/>
                                <w:b/>
                                <w:spacing w:val="2"/>
                                <w:sz w:val="32"/>
                                <w:szCs w:val="32"/>
                              </w:rPr>
                              <w:t>Thursday 1st December</w:t>
                            </w:r>
                            <w:r w:rsidR="006102D4">
                              <w:rPr>
                                <w:rFonts w:ascii="Calibri Light" w:hAnsi="Calibri Light" w:cs="Calibri Light"/>
                                <w:b/>
                                <w:spacing w:val="2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51596EE6" w14:textId="7777777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D838B89" w14:textId="7777777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FE328C9" w14:textId="09F4536D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ext w</w:t>
                            </w:r>
                            <w:r w:rsidR="009D5C53">
                              <w:rPr>
                                <w:rFonts w:ascii="Arial" w:hAnsi="Arial" w:cs="Arial"/>
                              </w:rPr>
                              <w:t xml:space="preserve">eek is Wise Owls’ Forest School Parent Engagement session. </w:t>
                            </w:r>
                            <w:r w:rsidR="00873CDC">
                              <w:rPr>
                                <w:rFonts w:ascii="Arial" w:hAnsi="Arial" w:cs="Arial"/>
                              </w:rPr>
                              <w:t>The children have enjoyed their session</w:t>
                            </w:r>
                            <w:r w:rsidR="009D5C53">
                              <w:rPr>
                                <w:rFonts w:ascii="Arial" w:hAnsi="Arial" w:cs="Arial"/>
                              </w:rPr>
                              <w:t>s and cannot wait to show you what they have learnt!</w:t>
                            </w:r>
                          </w:p>
                          <w:p w14:paraId="1D4314FD" w14:textId="7777777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4ABCBAE" w14:textId="050ADB8E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All parents taking part should gather towards the</w:t>
                            </w:r>
                            <w:r w:rsidR="009D5C53">
                              <w:rPr>
                                <w:rFonts w:ascii="Arial" w:hAnsi="Arial" w:cs="Arial"/>
                              </w:rPr>
                              <w:t xml:space="preserve"> end of the school drive at 1.10pm.  Come wrapped up and </w:t>
                            </w:r>
                            <w:r>
                              <w:rPr>
                                <w:rFonts w:ascii="Arial" w:hAnsi="Arial" w:cs="Arial"/>
                              </w:rPr>
                              <w:t>d</w:t>
                            </w:r>
                            <w:r w:rsidR="009D5C53">
                              <w:rPr>
                                <w:rFonts w:ascii="Arial" w:hAnsi="Arial" w:cs="Arial"/>
                              </w:rPr>
                              <w:t xml:space="preserve">ressed in suitable clothing, </w:t>
                            </w:r>
                            <w:r>
                              <w:rPr>
                                <w:rFonts w:ascii="Arial" w:hAnsi="Arial" w:cs="Arial"/>
                              </w:rPr>
                              <w:t>with suitable footwear</w:t>
                            </w:r>
                            <w:r w:rsidR="009D5C53">
                              <w:rPr>
                                <w:rFonts w:ascii="Arial" w:hAnsi="Arial" w:cs="Arial"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for a muddy experience!</w:t>
                            </w:r>
                          </w:p>
                          <w:p w14:paraId="34E78CAC" w14:textId="7777777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5CE9171" w14:textId="3C501EC0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session will last unti</w:t>
                            </w:r>
                            <w:r w:rsidR="009D5C53">
                              <w:rPr>
                                <w:rFonts w:ascii="Arial" w:hAnsi="Arial" w:cs="Arial"/>
                              </w:rPr>
                              <w:t xml:space="preserve">l the end of the school day </w:t>
                            </w:r>
                            <w:r>
                              <w:rPr>
                                <w:rFonts w:ascii="Arial" w:hAnsi="Arial" w:cs="Arial"/>
                              </w:rPr>
                              <w:t>so your children will leave with yo</w:t>
                            </w:r>
                            <w:r w:rsidR="009D5C53">
                              <w:rPr>
                                <w:rFonts w:ascii="Arial" w:hAnsi="Arial" w:cs="Arial"/>
                              </w:rPr>
                              <w:t>u once they have collected their belongings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from the classroom.</w:t>
                            </w:r>
                            <w:r w:rsidR="0046537B">
                              <w:rPr>
                                <w:rFonts w:ascii="Arial" w:hAnsi="Arial" w:cs="Arial"/>
                              </w:rPr>
                              <w:t xml:space="preserve"> You will need to wait </w:t>
                            </w:r>
                            <w:r w:rsidR="009D5C53">
                              <w:rPr>
                                <w:rFonts w:ascii="Arial" w:hAnsi="Arial" w:cs="Arial"/>
                              </w:rPr>
                              <w:t>on the playground until the children can be dismissed.</w:t>
                            </w:r>
                          </w:p>
                          <w:p w14:paraId="5763B608" w14:textId="7777777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99F6349" w14:textId="7777777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C32CDEF" w14:textId="130A5501" w:rsidR="009D5C53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We hope you</w:t>
                            </w:r>
                            <w:r w:rsidR="009D5C53">
                              <w:rPr>
                                <w:rFonts w:ascii="Arial" w:hAnsi="Arial" w:cs="Arial"/>
                              </w:rPr>
                              <w:t xml:space="preserve"> are able to join us for this Parent Engagement session!</w:t>
                            </w:r>
                          </w:p>
                          <w:p w14:paraId="56EDE8E4" w14:textId="77777777" w:rsidR="009D5C53" w:rsidRDefault="009D5C53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14A3FDB" w14:textId="1BC2F68E" w:rsidR="004269C0" w:rsidRDefault="009D5C53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Please indicate </w:t>
                            </w:r>
                            <w:r w:rsidR="004269C0">
                              <w:rPr>
                                <w:rFonts w:ascii="Arial" w:hAnsi="Arial" w:cs="Arial"/>
                              </w:rPr>
                              <w:t>attendanc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below and return the slip by Monday 28</w:t>
                            </w:r>
                            <w:r w:rsidRPr="009D5C53">
                              <w:rPr>
                                <w:rFonts w:ascii="Arial" w:hAnsi="Arial" w:cs="Arial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November</w:t>
                            </w:r>
                            <w:r w:rsidR="004269C0">
                              <w:rPr>
                                <w:rFonts w:ascii="Arial" w:hAnsi="Arial" w:cs="Arial"/>
                              </w:rPr>
                              <w:t xml:space="preserve"> to help us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to</w:t>
                            </w:r>
                            <w:r w:rsidR="004269C0">
                              <w:rPr>
                                <w:rFonts w:ascii="Arial" w:hAnsi="Arial" w:cs="Arial"/>
                              </w:rPr>
                              <w:t xml:space="preserve"> organise the event.</w:t>
                            </w:r>
                          </w:p>
                          <w:p w14:paraId="2637A6C1" w14:textId="7777777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9467E15" w14:textId="2C9D35F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any thanks,</w:t>
                            </w:r>
                          </w:p>
                          <w:p w14:paraId="6CA92351" w14:textId="7777777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A0830A6" w14:textId="7777777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207E1F7" w14:textId="77777777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0069F52" w14:textId="27F6EE81" w:rsidR="004269C0" w:rsidRDefault="009D5C53" w:rsidP="00E14ACB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iss Day</w:t>
                            </w:r>
                          </w:p>
                          <w:p w14:paraId="2CF39F0E" w14:textId="77777777" w:rsidR="0046537B" w:rsidRDefault="0046537B" w:rsidP="00E14ACB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06A3795" w14:textId="13A99460" w:rsidR="004269C0" w:rsidRDefault="004269C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BADD2DB" w14:textId="30126832" w:rsidR="004269C0" w:rsidRPr="00AF4A82" w:rsidRDefault="009D5C53" w:rsidP="00AF4A8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Wise Owls’ Forest School</w:t>
                            </w:r>
                            <w:r w:rsidR="004269C0" w:rsidRPr="00AF4A82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 xml:space="preserve"> Parent Engage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 xml:space="preserve"> Session</w:t>
                            </w:r>
                          </w:p>
                          <w:p w14:paraId="5213ADFB" w14:textId="77777777" w:rsidR="004269C0" w:rsidRDefault="004269C0" w:rsidP="00AF4A8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</w:p>
                          <w:p w14:paraId="03951ABD" w14:textId="06AEF7FE" w:rsidR="004269C0" w:rsidRPr="00AF4A82" w:rsidRDefault="009D5C53" w:rsidP="00AF4A8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hursday 1</w:t>
                            </w:r>
                            <w:r w:rsidRPr="009D5C53">
                              <w:rPr>
                                <w:rFonts w:ascii="Arial" w:hAnsi="Arial" w:cs="Arial"/>
                                <w:b/>
                                <w:u w:val="single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 xml:space="preserve"> December</w:t>
                            </w:r>
                          </w:p>
                          <w:p w14:paraId="479F318B" w14:textId="413C829A" w:rsidR="004269C0" w:rsidRDefault="004269C0" w:rsidP="00AF4A82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D1A9FC8" w14:textId="12C7C08A" w:rsidR="008F02E7" w:rsidRDefault="008F02E7" w:rsidP="00AF4A8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_____________________</w:t>
                            </w:r>
                            <w:r w:rsidR="004269C0">
                              <w:rPr>
                                <w:rFonts w:ascii="Arial" w:hAnsi="Arial" w:cs="Arial"/>
                              </w:rPr>
                              <w:t>____ (parent’s name)</w:t>
                            </w:r>
                            <w:r w:rsidR="009D5C53">
                              <w:rPr>
                                <w:rFonts w:ascii="Arial" w:hAnsi="Arial" w:cs="Arial"/>
                              </w:rPr>
                              <w:t>,</w:t>
                            </w:r>
                            <w:r w:rsidR="004269C0">
                              <w:rPr>
                                <w:rFonts w:ascii="Arial" w:hAnsi="Arial" w:cs="Arial"/>
                              </w:rPr>
                              <w:t xml:space="preserve"> parent of ________________ (child’s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4269C0">
                              <w:rPr>
                                <w:rFonts w:ascii="Arial" w:hAnsi="Arial" w:cs="Arial"/>
                              </w:rPr>
                              <w:t xml:space="preserve">name), </w:t>
                            </w:r>
                          </w:p>
                          <w:p w14:paraId="6266F162" w14:textId="77777777" w:rsidR="008F02E7" w:rsidRDefault="008F02E7" w:rsidP="00AF4A82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96B375F" w14:textId="517075E0" w:rsidR="004269C0" w:rsidRPr="0003181F" w:rsidRDefault="004269C0" w:rsidP="00AF4A8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AF4A82">
                              <w:rPr>
                                <w:rFonts w:ascii="Arial" w:hAnsi="Arial" w:cs="Arial"/>
                                <w:b/>
                              </w:rPr>
                              <w:t>will / will not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(please</w:t>
                            </w:r>
                            <w:r w:rsidR="009D5C53">
                              <w:rPr>
                                <w:rFonts w:ascii="Arial" w:hAnsi="Arial" w:cs="Arial"/>
                              </w:rPr>
                              <w:t xml:space="preserve"> circle) be attending the Forest S</w:t>
                            </w:r>
                            <w:r w:rsidR="008F02E7">
                              <w:rPr>
                                <w:rFonts w:ascii="Arial" w:hAnsi="Arial" w:cs="Arial"/>
                              </w:rPr>
                              <w:t>chool Parent Engagement session</w:t>
                            </w:r>
                            <w:r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830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1.45pt;margin-top:28.8pt;width:515.45pt;height:668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" filled="f" stroked="f">
                <v:textbox>
                  <w:txbxContent>
                    <w:p w14:paraId="587A37DF" w14:textId="77777777" w:rsidR="004269C0" w:rsidRPr="007C0A52" w:rsidRDefault="004269C0" w:rsidP="00E14ACB">
                      <w:pPr>
                        <w:pStyle w:val="BasicParagraph"/>
                        <w:suppressAutoHyphens/>
                        <w:rPr>
                          <w:rFonts w:ascii="Letter-join Plus 40" w:hAnsi="Letter-join Plus 40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0150EA2E" w14:textId="77777777" w:rsidR="004269C0" w:rsidRDefault="004269C0" w:rsidP="00E14ACB">
                      <w:pPr>
                        <w:pStyle w:val="BasicParagraph"/>
                        <w:suppressAutoHyphens/>
                        <w:rPr>
                          <w:rFonts w:ascii="Letter-join Plus 40" w:hAnsi="Letter-join Plus 40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02D1D8EB" w14:textId="7F079B03" w:rsidR="004269C0" w:rsidRPr="00794ABC" w:rsidRDefault="00794ABC" w:rsidP="00794ABC">
                      <w:pPr>
                        <w:pStyle w:val="BasicParagraph"/>
                        <w:suppressAutoHyphens/>
                        <w:jc w:val="right"/>
                        <w:rPr>
                          <w:rFonts w:ascii="Arial" w:hAnsi="Arial" w:cs="Arial"/>
                          <w:spacing w:val="2"/>
                          <w:sz w:val="22"/>
                          <w:szCs w:val="22"/>
                        </w:rPr>
                      </w:pPr>
                      <w:r w:rsidRPr="00794ABC">
                        <w:rPr>
                          <w:rFonts w:ascii="Arial" w:hAnsi="Arial" w:cs="Arial"/>
                          <w:spacing w:val="2"/>
                          <w:sz w:val="22"/>
                          <w:szCs w:val="22"/>
                        </w:rPr>
                        <w:t>Thursday 24</w:t>
                      </w:r>
                      <w:r w:rsidRPr="00794ABC">
                        <w:rPr>
                          <w:rFonts w:ascii="Arial" w:hAnsi="Arial" w:cs="Arial"/>
                          <w:spacing w:val="2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794ABC">
                        <w:rPr>
                          <w:rFonts w:ascii="Arial" w:hAnsi="Arial" w:cs="Arial"/>
                          <w:spacing w:val="2"/>
                          <w:sz w:val="22"/>
                          <w:szCs w:val="22"/>
                        </w:rPr>
                        <w:t xml:space="preserve"> November 2022</w:t>
                      </w:r>
                    </w:p>
                    <w:p w14:paraId="34511D85" w14:textId="77777777" w:rsidR="004269C0" w:rsidRPr="007C0A52" w:rsidRDefault="004269C0" w:rsidP="00E14ACB">
                      <w:pPr>
                        <w:pStyle w:val="BasicParagraph"/>
                        <w:suppressAutoHyphens/>
                        <w:rPr>
                          <w:rFonts w:ascii="Letter-join Plus 40" w:hAnsi="Letter-join Plus 40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18C07089" w14:textId="185C7190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Dear Parents,</w:t>
                      </w:r>
                    </w:p>
                    <w:p w14:paraId="6D0EFB43" w14:textId="7777777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6F005A93" w14:textId="77777777" w:rsidR="004269C0" w:rsidRPr="00E52F90" w:rsidRDefault="004269C0" w:rsidP="00E52F90">
                      <w:pPr>
                        <w:pStyle w:val="BasicParagraph"/>
                        <w:suppressAutoHyphens/>
                        <w:jc w:val="center"/>
                        <w:rPr>
                          <w:rFonts w:ascii="Calibri Light" w:hAnsi="Calibri Light" w:cs="Calibri Light"/>
                          <w:b/>
                          <w:spacing w:val="2"/>
                          <w:sz w:val="32"/>
                          <w:szCs w:val="32"/>
                        </w:rPr>
                      </w:pPr>
                      <w:r w:rsidRPr="00E52F90">
                        <w:rPr>
                          <w:rFonts w:ascii="Calibri Light" w:hAnsi="Calibri Light" w:cs="Calibri Light"/>
                          <w:b/>
                          <w:spacing w:val="2"/>
                          <w:sz w:val="32"/>
                          <w:szCs w:val="32"/>
                        </w:rPr>
                        <w:t>Forest School Parent Engagement</w:t>
                      </w:r>
                    </w:p>
                    <w:p w14:paraId="7B9F9E41" w14:textId="14323731" w:rsidR="004269C0" w:rsidRPr="00E52F90" w:rsidRDefault="009D5C53" w:rsidP="00E52F90">
                      <w:pPr>
                        <w:pStyle w:val="BasicParagraph"/>
                        <w:suppressAutoHyphens/>
                        <w:jc w:val="center"/>
                        <w:rPr>
                          <w:rFonts w:ascii="Calibri Light" w:hAnsi="Calibri Light" w:cs="Calibri Light"/>
                          <w:b/>
                          <w:spacing w:val="2"/>
                          <w:sz w:val="32"/>
                          <w:szCs w:val="32"/>
                        </w:rPr>
                      </w:pPr>
                      <w:r>
                        <w:rPr>
                          <w:rFonts w:ascii="Calibri Light" w:hAnsi="Calibri Light" w:cs="Calibri Light"/>
                          <w:b/>
                          <w:spacing w:val="2"/>
                          <w:sz w:val="32"/>
                          <w:szCs w:val="32"/>
                        </w:rPr>
                        <w:t>Thursday 1st December</w:t>
                      </w:r>
                      <w:r w:rsidR="006102D4">
                        <w:rPr>
                          <w:rFonts w:ascii="Calibri Light" w:hAnsi="Calibri Light" w:cs="Calibri Light"/>
                          <w:b/>
                          <w:spacing w:val="2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51596EE6" w14:textId="7777777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3D838B89" w14:textId="7777777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5FE328C9" w14:textId="09F4536D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Next w</w:t>
                      </w:r>
                      <w:r w:rsidR="009D5C53">
                        <w:rPr>
                          <w:rFonts w:ascii="Arial" w:hAnsi="Arial" w:cs="Arial"/>
                        </w:rPr>
                        <w:t xml:space="preserve">eek is Wise Owls’ Forest School Parent Engagement session. </w:t>
                      </w:r>
                      <w:r w:rsidR="00873CDC">
                        <w:rPr>
                          <w:rFonts w:ascii="Arial" w:hAnsi="Arial" w:cs="Arial"/>
                        </w:rPr>
                        <w:t>The children have enjoyed their session</w:t>
                      </w:r>
                      <w:r w:rsidR="009D5C53">
                        <w:rPr>
                          <w:rFonts w:ascii="Arial" w:hAnsi="Arial" w:cs="Arial"/>
                        </w:rPr>
                        <w:t>s and cannot wait to show you what they have learnt!</w:t>
                      </w:r>
                    </w:p>
                    <w:p w14:paraId="1D4314FD" w14:textId="7777777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44ABCBAE" w14:textId="050ADB8E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All parents taking part should gather towards the</w:t>
                      </w:r>
                      <w:r w:rsidR="009D5C53">
                        <w:rPr>
                          <w:rFonts w:ascii="Arial" w:hAnsi="Arial" w:cs="Arial"/>
                        </w:rPr>
                        <w:t xml:space="preserve"> end of the school drive at 1.10pm.  Come wrapped up and </w:t>
                      </w:r>
                      <w:r>
                        <w:rPr>
                          <w:rFonts w:ascii="Arial" w:hAnsi="Arial" w:cs="Arial"/>
                        </w:rPr>
                        <w:t>d</w:t>
                      </w:r>
                      <w:r w:rsidR="009D5C53">
                        <w:rPr>
                          <w:rFonts w:ascii="Arial" w:hAnsi="Arial" w:cs="Arial"/>
                        </w:rPr>
                        <w:t xml:space="preserve">ressed in suitable clothing, </w:t>
                      </w:r>
                      <w:r>
                        <w:rPr>
                          <w:rFonts w:ascii="Arial" w:hAnsi="Arial" w:cs="Arial"/>
                        </w:rPr>
                        <w:t>with suitable footwear</w:t>
                      </w:r>
                      <w:r w:rsidR="009D5C53">
                        <w:rPr>
                          <w:rFonts w:ascii="Arial" w:hAnsi="Arial" w:cs="Arial"/>
                        </w:rPr>
                        <w:t>,</w:t>
                      </w:r>
                      <w:r>
                        <w:rPr>
                          <w:rFonts w:ascii="Arial" w:hAnsi="Arial" w:cs="Arial"/>
                        </w:rPr>
                        <w:t xml:space="preserve"> for a muddy experience!</w:t>
                      </w:r>
                    </w:p>
                    <w:p w14:paraId="34E78CAC" w14:textId="7777777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75CE9171" w14:textId="3C501EC0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e session will last unti</w:t>
                      </w:r>
                      <w:r w:rsidR="009D5C53">
                        <w:rPr>
                          <w:rFonts w:ascii="Arial" w:hAnsi="Arial" w:cs="Arial"/>
                        </w:rPr>
                        <w:t xml:space="preserve">l the end of the school day </w:t>
                      </w:r>
                      <w:r>
                        <w:rPr>
                          <w:rFonts w:ascii="Arial" w:hAnsi="Arial" w:cs="Arial"/>
                        </w:rPr>
                        <w:t>so your children will leave with yo</w:t>
                      </w:r>
                      <w:r w:rsidR="009D5C53">
                        <w:rPr>
                          <w:rFonts w:ascii="Arial" w:hAnsi="Arial" w:cs="Arial"/>
                        </w:rPr>
                        <w:t>u once they have collected their belongings</w:t>
                      </w:r>
                      <w:r>
                        <w:rPr>
                          <w:rFonts w:ascii="Arial" w:hAnsi="Arial" w:cs="Arial"/>
                        </w:rPr>
                        <w:t xml:space="preserve"> from the classroom.</w:t>
                      </w:r>
                      <w:r w:rsidR="0046537B">
                        <w:rPr>
                          <w:rFonts w:ascii="Arial" w:hAnsi="Arial" w:cs="Arial"/>
                        </w:rPr>
                        <w:t xml:space="preserve"> You will need to wait </w:t>
                      </w:r>
                      <w:r w:rsidR="009D5C53">
                        <w:rPr>
                          <w:rFonts w:ascii="Arial" w:hAnsi="Arial" w:cs="Arial"/>
                        </w:rPr>
                        <w:t>on the playground until the children can be dismissed.</w:t>
                      </w:r>
                    </w:p>
                    <w:p w14:paraId="5763B608" w14:textId="7777777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299F6349" w14:textId="7777777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5C32CDEF" w14:textId="130A5501" w:rsidR="009D5C53" w:rsidRDefault="004269C0" w:rsidP="00E14AC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We hope you</w:t>
                      </w:r>
                      <w:r w:rsidR="009D5C53">
                        <w:rPr>
                          <w:rFonts w:ascii="Arial" w:hAnsi="Arial" w:cs="Arial"/>
                        </w:rPr>
                        <w:t xml:space="preserve"> are able to join us for this Parent Engagement session!</w:t>
                      </w:r>
                    </w:p>
                    <w:p w14:paraId="56EDE8E4" w14:textId="77777777" w:rsidR="009D5C53" w:rsidRDefault="009D5C53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314A3FDB" w14:textId="1BC2F68E" w:rsidR="004269C0" w:rsidRDefault="009D5C53" w:rsidP="00E14AC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Please indicate </w:t>
                      </w:r>
                      <w:r w:rsidR="004269C0">
                        <w:rPr>
                          <w:rFonts w:ascii="Arial" w:hAnsi="Arial" w:cs="Arial"/>
                        </w:rPr>
                        <w:t>attendance</w:t>
                      </w:r>
                      <w:r>
                        <w:rPr>
                          <w:rFonts w:ascii="Arial" w:hAnsi="Arial" w:cs="Arial"/>
                        </w:rPr>
                        <w:t xml:space="preserve"> below and return the slip by Monday 28</w:t>
                      </w:r>
                      <w:r w:rsidRPr="009D5C53">
                        <w:rPr>
                          <w:rFonts w:ascii="Arial" w:hAnsi="Arial" w:cs="Arial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</w:rPr>
                        <w:t xml:space="preserve"> November</w:t>
                      </w:r>
                      <w:r w:rsidR="004269C0">
                        <w:rPr>
                          <w:rFonts w:ascii="Arial" w:hAnsi="Arial" w:cs="Arial"/>
                        </w:rPr>
                        <w:t xml:space="preserve"> to help us</w:t>
                      </w:r>
                      <w:r>
                        <w:rPr>
                          <w:rFonts w:ascii="Arial" w:hAnsi="Arial" w:cs="Arial"/>
                        </w:rPr>
                        <w:t xml:space="preserve"> to</w:t>
                      </w:r>
                      <w:r w:rsidR="004269C0">
                        <w:rPr>
                          <w:rFonts w:ascii="Arial" w:hAnsi="Arial" w:cs="Arial"/>
                        </w:rPr>
                        <w:t xml:space="preserve"> organise the event.</w:t>
                      </w:r>
                    </w:p>
                    <w:p w14:paraId="2637A6C1" w14:textId="7777777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19467E15" w14:textId="2C9D35F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Many thanks,</w:t>
                      </w:r>
                    </w:p>
                    <w:p w14:paraId="6CA92351" w14:textId="7777777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7A0830A6" w14:textId="7777777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6207E1F7" w14:textId="77777777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40069F52" w14:textId="27F6EE81" w:rsidR="004269C0" w:rsidRDefault="009D5C53" w:rsidP="00E14ACB">
                      <w:pPr>
                        <w:pBdr>
                          <w:bottom w:val="single" w:sz="12" w:space="1" w:color="auto"/>
                        </w:pBd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Miss Day</w:t>
                      </w:r>
                    </w:p>
                    <w:p w14:paraId="2CF39F0E" w14:textId="77777777" w:rsidR="0046537B" w:rsidRDefault="0046537B" w:rsidP="00E14ACB">
                      <w:pPr>
                        <w:pBdr>
                          <w:bottom w:val="single" w:sz="12" w:space="1" w:color="auto"/>
                        </w:pBdr>
                        <w:rPr>
                          <w:rFonts w:ascii="Arial" w:hAnsi="Arial" w:cs="Arial"/>
                        </w:rPr>
                      </w:pPr>
                    </w:p>
                    <w:p w14:paraId="106A3795" w14:textId="13A99460" w:rsidR="004269C0" w:rsidRDefault="004269C0" w:rsidP="00E14ACB">
                      <w:pPr>
                        <w:rPr>
                          <w:rFonts w:ascii="Arial" w:hAnsi="Arial" w:cs="Arial"/>
                        </w:rPr>
                      </w:pPr>
                    </w:p>
                    <w:p w14:paraId="6BADD2DB" w14:textId="30126832" w:rsidR="004269C0" w:rsidRPr="00AF4A82" w:rsidRDefault="009D5C53" w:rsidP="00AF4A82">
                      <w:pPr>
                        <w:jc w:val="center"/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Wise Owls’ Forest School</w:t>
                      </w:r>
                      <w:r w:rsidR="004269C0" w:rsidRPr="00AF4A82">
                        <w:rPr>
                          <w:rFonts w:ascii="Arial" w:hAnsi="Arial" w:cs="Arial"/>
                          <w:b/>
                          <w:u w:val="single"/>
                        </w:rPr>
                        <w:t xml:space="preserve"> Parent Engagement</w:t>
                      </w: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 xml:space="preserve"> Session</w:t>
                      </w:r>
                    </w:p>
                    <w:p w14:paraId="5213ADFB" w14:textId="77777777" w:rsidR="004269C0" w:rsidRDefault="004269C0" w:rsidP="00AF4A82">
                      <w:pPr>
                        <w:jc w:val="center"/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</w:p>
                    <w:p w14:paraId="03951ABD" w14:textId="06AEF7FE" w:rsidR="004269C0" w:rsidRPr="00AF4A82" w:rsidRDefault="009D5C53" w:rsidP="00AF4A82">
                      <w:pPr>
                        <w:jc w:val="center"/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Thursday 1</w:t>
                      </w:r>
                      <w:r w:rsidRPr="009D5C53">
                        <w:rPr>
                          <w:rFonts w:ascii="Arial" w:hAnsi="Arial" w:cs="Arial"/>
                          <w:b/>
                          <w:u w:val="single"/>
                          <w:vertAlign w:val="superscript"/>
                        </w:rPr>
                        <w:t>st</w:t>
                      </w: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 xml:space="preserve"> December</w:t>
                      </w:r>
                    </w:p>
                    <w:p w14:paraId="479F318B" w14:textId="413C829A" w:rsidR="004269C0" w:rsidRDefault="004269C0" w:rsidP="00AF4A82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0D1A9FC8" w14:textId="12C7C08A" w:rsidR="008F02E7" w:rsidRDefault="008F02E7" w:rsidP="00AF4A82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_____________________</w:t>
                      </w:r>
                      <w:r w:rsidR="004269C0">
                        <w:rPr>
                          <w:rFonts w:ascii="Arial" w:hAnsi="Arial" w:cs="Arial"/>
                        </w:rPr>
                        <w:t>____ (parent’s name)</w:t>
                      </w:r>
                      <w:r w:rsidR="009D5C53">
                        <w:rPr>
                          <w:rFonts w:ascii="Arial" w:hAnsi="Arial" w:cs="Arial"/>
                        </w:rPr>
                        <w:t>,</w:t>
                      </w:r>
                      <w:r w:rsidR="004269C0">
                        <w:rPr>
                          <w:rFonts w:ascii="Arial" w:hAnsi="Arial" w:cs="Arial"/>
                        </w:rPr>
                        <w:t xml:space="preserve"> parent of ________________ (child’s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="004269C0">
                        <w:rPr>
                          <w:rFonts w:ascii="Arial" w:hAnsi="Arial" w:cs="Arial"/>
                        </w:rPr>
                        <w:t xml:space="preserve">name), </w:t>
                      </w:r>
                    </w:p>
                    <w:p w14:paraId="6266F162" w14:textId="77777777" w:rsidR="008F02E7" w:rsidRDefault="008F02E7" w:rsidP="00AF4A82">
                      <w:pPr>
                        <w:rPr>
                          <w:rFonts w:ascii="Arial" w:hAnsi="Arial" w:cs="Arial"/>
                        </w:rPr>
                      </w:pPr>
                    </w:p>
                    <w:p w14:paraId="496B375F" w14:textId="517075E0" w:rsidR="004269C0" w:rsidRPr="0003181F" w:rsidRDefault="004269C0" w:rsidP="00AF4A82">
                      <w:pPr>
                        <w:rPr>
                          <w:rFonts w:ascii="Arial" w:hAnsi="Arial" w:cs="Arial"/>
                        </w:rPr>
                      </w:pPr>
                      <w:r w:rsidRPr="00AF4A82">
                        <w:rPr>
                          <w:rFonts w:ascii="Arial" w:hAnsi="Arial" w:cs="Arial"/>
                          <w:b/>
                        </w:rPr>
                        <w:t>will / will not</w:t>
                      </w:r>
                      <w:r>
                        <w:rPr>
                          <w:rFonts w:ascii="Arial" w:hAnsi="Arial" w:cs="Arial"/>
                        </w:rPr>
                        <w:t xml:space="preserve"> (please</w:t>
                      </w:r>
                      <w:r w:rsidR="009D5C53">
                        <w:rPr>
                          <w:rFonts w:ascii="Arial" w:hAnsi="Arial" w:cs="Arial"/>
                        </w:rPr>
                        <w:t xml:space="preserve"> circle) be attending the Forest S</w:t>
                      </w:r>
                      <w:r w:rsidR="008F02E7">
                        <w:rPr>
                          <w:rFonts w:ascii="Arial" w:hAnsi="Arial" w:cs="Arial"/>
                        </w:rPr>
                        <w:t>chool Parent Engagement session</w:t>
                      </w:r>
                      <w:r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B5C9C" w:rsidRPr="000B45B2" w:rsidSect="00AB5C9C">
      <w:headerReference w:type="default" r:id="rId10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04EE05" w14:textId="77777777" w:rsidR="006561EA" w:rsidRDefault="006561EA" w:rsidP="00FA727F">
      <w:r>
        <w:separator/>
      </w:r>
    </w:p>
  </w:endnote>
  <w:endnote w:type="continuationSeparator" w:id="0">
    <w:p w14:paraId="12DD37A8" w14:textId="77777777" w:rsidR="006561EA" w:rsidRDefault="006561EA" w:rsidP="00FA7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etter-join Plus 40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F3D73D" w14:textId="77777777" w:rsidR="006561EA" w:rsidRDefault="006561EA" w:rsidP="00FA727F">
      <w:r>
        <w:separator/>
      </w:r>
    </w:p>
  </w:footnote>
  <w:footnote w:type="continuationSeparator" w:id="0">
    <w:p w14:paraId="139141D5" w14:textId="77777777" w:rsidR="006561EA" w:rsidRDefault="006561EA" w:rsidP="00FA72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87C42" w14:textId="7E9DC387" w:rsidR="004269C0" w:rsidRDefault="004269C0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0562FC38" wp14:editId="6632DBC8">
          <wp:simplePos x="0" y="0"/>
          <wp:positionH relativeFrom="column">
            <wp:posOffset>-1141730</wp:posOffset>
          </wp:positionH>
          <wp:positionV relativeFrom="paragraph">
            <wp:posOffset>-447345</wp:posOffset>
          </wp:positionV>
          <wp:extent cx="7545560" cy="1067287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ingsfield_Letterhea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5560" cy="106728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TSxMDUztzQyMbBQ0lEKTi0uzszPAykwrAUAdkBJJSwAAAA="/>
  </w:docVars>
  <w:rsids>
    <w:rsidRoot w:val="000B45B2"/>
    <w:rsid w:val="00012D81"/>
    <w:rsid w:val="00021E0F"/>
    <w:rsid w:val="0003181F"/>
    <w:rsid w:val="00056D6C"/>
    <w:rsid w:val="000723D3"/>
    <w:rsid w:val="000B45B2"/>
    <w:rsid w:val="000B6706"/>
    <w:rsid w:val="000D1FE5"/>
    <w:rsid w:val="001821E3"/>
    <w:rsid w:val="001B60AA"/>
    <w:rsid w:val="001E7792"/>
    <w:rsid w:val="00257194"/>
    <w:rsid w:val="002E10CC"/>
    <w:rsid w:val="002F231C"/>
    <w:rsid w:val="00325A95"/>
    <w:rsid w:val="003870EA"/>
    <w:rsid w:val="00387814"/>
    <w:rsid w:val="003C27E1"/>
    <w:rsid w:val="003E314F"/>
    <w:rsid w:val="004269C0"/>
    <w:rsid w:val="00442BCE"/>
    <w:rsid w:val="0046537B"/>
    <w:rsid w:val="0048636E"/>
    <w:rsid w:val="004875E0"/>
    <w:rsid w:val="004D0E31"/>
    <w:rsid w:val="004D1608"/>
    <w:rsid w:val="00577F3D"/>
    <w:rsid w:val="00591211"/>
    <w:rsid w:val="005A5DFA"/>
    <w:rsid w:val="006102D4"/>
    <w:rsid w:val="006561EA"/>
    <w:rsid w:val="00680897"/>
    <w:rsid w:val="006C6C87"/>
    <w:rsid w:val="006D0A82"/>
    <w:rsid w:val="00716665"/>
    <w:rsid w:val="00746159"/>
    <w:rsid w:val="0075411F"/>
    <w:rsid w:val="00794ABC"/>
    <w:rsid w:val="007A332C"/>
    <w:rsid w:val="007C0A52"/>
    <w:rsid w:val="007F3571"/>
    <w:rsid w:val="00861D6B"/>
    <w:rsid w:val="00863EE7"/>
    <w:rsid w:val="0087319B"/>
    <w:rsid w:val="00873CDC"/>
    <w:rsid w:val="00887A5F"/>
    <w:rsid w:val="008F02E7"/>
    <w:rsid w:val="00934911"/>
    <w:rsid w:val="00946F10"/>
    <w:rsid w:val="00986B5E"/>
    <w:rsid w:val="009C10E7"/>
    <w:rsid w:val="009D5C53"/>
    <w:rsid w:val="009F11E4"/>
    <w:rsid w:val="00A37C3D"/>
    <w:rsid w:val="00A521FA"/>
    <w:rsid w:val="00AB5C9C"/>
    <w:rsid w:val="00AF4A82"/>
    <w:rsid w:val="00B64FB3"/>
    <w:rsid w:val="00BB519C"/>
    <w:rsid w:val="00BD0D14"/>
    <w:rsid w:val="00C83752"/>
    <w:rsid w:val="00CF35F8"/>
    <w:rsid w:val="00DD07F1"/>
    <w:rsid w:val="00DF786A"/>
    <w:rsid w:val="00E04BDF"/>
    <w:rsid w:val="00E14ACB"/>
    <w:rsid w:val="00E459CB"/>
    <w:rsid w:val="00E52F90"/>
    <w:rsid w:val="00E63B2D"/>
    <w:rsid w:val="00F60513"/>
    <w:rsid w:val="00F7023D"/>
    <w:rsid w:val="00F86A10"/>
    <w:rsid w:val="00FA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C0D1A9"/>
  <w14:defaultImageDpi w14:val="330"/>
  <w15:docId w15:val="{913629E7-B83F-4D98-8954-ECAB3E7FF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45B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B2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577F3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27F"/>
  </w:style>
  <w:style w:type="paragraph" w:styleId="Footer">
    <w:name w:val="footer"/>
    <w:basedOn w:val="Normal"/>
    <w:link w:val="Foot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2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B6A2DD5C0144EA4F74F98C7C6AA01" ma:contentTypeVersion="18" ma:contentTypeDescription="Create a new document." ma:contentTypeScope="" ma:versionID="98cf0152b113b1b24b4d103f3c7fe528">
  <xsd:schema xmlns:xsd="http://www.w3.org/2001/XMLSchema" xmlns:xs="http://www.w3.org/2001/XMLSchema" xmlns:p="http://schemas.microsoft.com/office/2006/metadata/properties" xmlns:ns2="bac18579-6953-4834-a73d-36d03df3e71b" xmlns:ns3="dc5a2319-e1a9-4b94-beb5-1b0a75735b60" targetNamespace="http://schemas.microsoft.com/office/2006/metadata/properties" ma:root="true" ma:fieldsID="248a76f29603137f73df4ff9162c1eca" ns2:_="" ns3:_="">
    <xsd:import namespace="bac18579-6953-4834-a73d-36d03df3e71b"/>
    <xsd:import namespace="dc5a2319-e1a9-4b94-beb5-1b0a75735b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18579-6953-4834-a73d-36d03df3e7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e4d5f31-d5e0-49ff-944c-cdf2da4a675e}" ma:internalName="TaxCatchAll" ma:showField="CatchAllData" ma:web="bac18579-6953-4834-a73d-36d03df3e7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a2319-e1a9-4b94-beb5-1b0a75735b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9c7861f-fac4-4fd9-aae5-b5dd6d0cac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c18579-6953-4834-a73d-36d03df3e71b" xsi:nil="true"/>
    <lcf76f155ced4ddcb4097134ff3c332f xmlns="dc5a2319-e1a9-4b94-beb5-1b0a75735b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2E7E146-6942-4EBE-B6EC-0956BF6DA4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9BFF23-9E41-447C-9212-5837C6A1C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c18579-6953-4834-a73d-36d03df3e71b"/>
    <ds:schemaRef ds:uri="dc5a2319-e1a9-4b94-beb5-1b0a75735b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868EEB-23D5-4E3D-A2B9-BAF787EE2DC2}">
  <ds:schemaRefs>
    <ds:schemaRef ds:uri="http://schemas.microsoft.com/office/2006/metadata/properties"/>
    <ds:schemaRef ds:uri="http://schemas.microsoft.com/office/infopath/2007/PartnerControls"/>
    <ds:schemaRef ds:uri="bac18579-6953-4834-a73d-36d03df3e71b"/>
    <ds:schemaRef ds:uri="dc5a2319-e1a9-4b94-beb5-1b0a75735b60"/>
  </ds:schemaRefs>
</ds:datastoreItem>
</file>

<file path=customXml/itemProps4.xml><?xml version="1.0" encoding="utf-8"?>
<ds:datastoreItem xmlns:ds="http://schemas.openxmlformats.org/officeDocument/2006/customXml" ds:itemID="{D43DEEDD-346D-4B77-A96D-0640C7FA73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ypersley First School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Bond</dc:creator>
  <cp:lastModifiedBy>Eleanor Day</cp:lastModifiedBy>
  <cp:revision>3</cp:revision>
  <cp:lastPrinted>2022-10-06T11:59:00Z</cp:lastPrinted>
  <dcterms:created xsi:type="dcterms:W3CDTF">2022-11-23T22:11:00Z</dcterms:created>
  <dcterms:modified xsi:type="dcterms:W3CDTF">2022-11-24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B6A2DD5C0144EA4F74F98C7C6AA01</vt:lpwstr>
  </property>
  <property fmtid="{D5CDD505-2E9C-101B-9397-08002B2CF9AE}" pid="3" name="MediaServiceImageTags">
    <vt:lpwstr/>
  </property>
</Properties>
</file>